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0BB5D" w14:textId="77777777" w:rsidR="00A706D4" w:rsidRDefault="001665F3">
      <w:pPr>
        <w:pStyle w:val="Title"/>
      </w:pPr>
      <w:r>
        <w:t>Quiz 2</w:t>
      </w:r>
    </w:p>
    <w:p w14:paraId="5500E01C" w14:textId="77777777" w:rsidR="00A706D4" w:rsidRDefault="001665F3">
      <w:pPr>
        <w:pStyle w:val="Author"/>
      </w:pPr>
      <w:r>
        <w:t>Saddam Abbasi</w:t>
      </w:r>
    </w:p>
    <w:p w14:paraId="1DA27FCB" w14:textId="77777777" w:rsidR="00A706D4" w:rsidRDefault="001665F3">
      <w:pPr>
        <w:pStyle w:val="Date"/>
      </w:pPr>
      <w:r>
        <w:t>10/20/2021</w:t>
      </w:r>
    </w:p>
    <w:p w14:paraId="7E0D5E9E" w14:textId="77777777" w:rsidR="00A706D4" w:rsidRDefault="001665F3">
      <w:pPr>
        <w:pStyle w:val="Heading2"/>
      </w:pPr>
      <w:bookmarkStart w:id="0" w:name="r-markdown"/>
      <w:r>
        <w:t>R Markdown</w:t>
      </w:r>
      <w:bookmarkEnd w:id="0"/>
    </w:p>
    <w:p w14:paraId="61F3C55D" w14:textId="77777777" w:rsidR="00A706D4" w:rsidRDefault="001665F3">
      <w:pPr>
        <w:pStyle w:val="FirstParagraph"/>
      </w:pPr>
      <w:r>
        <w:t xml:space="preserve">This os the document for Quiz 2 in which I will analysze the Iris dataset i nR. The details of the </w:t>
      </w:r>
      <w:r>
        <w:rPr>
          <w:i/>
        </w:rPr>
        <w:t>IRIS</w:t>
      </w:r>
      <w:r>
        <w:t xml:space="preserve"> dataset can be found at </w:t>
      </w:r>
      <w:hyperlink r:id="rId7">
        <w:r>
          <w:rPr>
            <w:rStyle w:val="Hyperlink"/>
          </w:rPr>
          <w:t>https://archive.ics.uci.edu/ml/datasets/iris</w:t>
        </w:r>
      </w:hyperlink>
      <w:r>
        <w:t>.</w:t>
      </w:r>
    </w:p>
    <w:p w14:paraId="5FE76543" w14:textId="77777777" w:rsidR="00A706D4" w:rsidRDefault="001665F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ris)</w:t>
      </w:r>
    </w:p>
    <w:p w14:paraId="4B24AB6F" w14:textId="77777777" w:rsidR="00A706D4" w:rsidRDefault="001665F3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</w:t>
      </w:r>
      <w:r>
        <w:rPr>
          <w:rStyle w:val="VerbatimChar"/>
        </w:rPr>
        <w:t xml:space="preserve">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58D190F9" w14:textId="77777777" w:rsidR="00A706D4" w:rsidRDefault="001665F3">
      <w:pPr>
        <w:pStyle w:val="FirstParagraph"/>
      </w:pPr>
      <w:r>
        <w:t>##Random samples for Iris Data</w:t>
      </w:r>
    </w:p>
    <w:p w14:paraId="7AB37D84" w14:textId="77777777" w:rsidR="00A706D4" w:rsidRDefault="001665F3">
      <w:pPr>
        <w:pStyle w:val="SourceCode"/>
      </w:pPr>
      <w:r>
        <w:rPr>
          <w:rStyle w:val="KeywordTok"/>
        </w:rPr>
        <w:t>samp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</w:t>
      </w:r>
      <w:r>
        <w:rPr>
          <w:rStyle w:val="NormalTok"/>
        </w:rPr>
        <w:t xml:space="preserve">al.Length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2E321B8" w14:textId="77777777" w:rsidR="00A706D4" w:rsidRDefault="001665F3">
      <w:pPr>
        <w:pStyle w:val="SourceCode"/>
      </w:pPr>
      <w:r>
        <w:rPr>
          <w:rStyle w:val="VerbatimChar"/>
        </w:rPr>
        <w:t>##  [1] 6.7 4.9 6.2 6.0 4.8 6.3 7.7 5.4 6.4 5.5</w:t>
      </w:r>
    </w:p>
    <w:p w14:paraId="6E9177EB" w14:textId="77777777" w:rsidR="00A706D4" w:rsidRDefault="001665F3">
      <w:pPr>
        <w:pStyle w:val="FirstParagraph"/>
      </w:pPr>
      <w:r>
        <w:t>##Plots for the Iris Data Below you can see the scatter plot of Sepal length vs Sepal width and the histogram of Sepal length.</w:t>
      </w:r>
    </w:p>
    <w:p w14:paraId="5DB257AC" w14:textId="77777777" w:rsidR="00A706D4" w:rsidRDefault="001665F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Width, iris</w:t>
      </w:r>
      <w:r>
        <w:rPr>
          <w:rStyle w:val="OperatorTok"/>
        </w:rPr>
        <w:t>$</w:t>
      </w:r>
      <w:r>
        <w:rPr>
          <w:rStyle w:val="NormalTok"/>
        </w:rPr>
        <w:t xml:space="preserve">Sepal.Length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pal Length"</w:t>
      </w:r>
      <w:r>
        <w:rPr>
          <w:rStyle w:val="NormalTok"/>
        </w:rPr>
        <w:t xml:space="preserve">, </w:t>
      </w:r>
      <w:r>
        <w:rPr>
          <w:rStyle w:val="DataTypeTok"/>
        </w:rPr>
        <w:t>x</w:t>
      </w:r>
      <w:r>
        <w:rPr>
          <w:rStyle w:val="DataTyp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Sepal Width"</w:t>
      </w:r>
      <w:r>
        <w:rPr>
          <w:rStyle w:val="NormalTok"/>
        </w:rPr>
        <w:t>)</w:t>
      </w:r>
    </w:p>
    <w:p w14:paraId="1DDA5181" w14:textId="77777777" w:rsidR="00A706D4" w:rsidRDefault="001665F3">
      <w:pPr>
        <w:pStyle w:val="FirstParagraph"/>
      </w:pPr>
      <w:r>
        <w:rPr>
          <w:noProof/>
        </w:rPr>
        <w:lastRenderedPageBreak/>
        <w:drawing>
          <wp:inline distT="0" distB="0" distL="0" distR="0" wp14:anchorId="036EF83E" wp14:editId="533627A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mam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58A8B" w14:textId="77777777" w:rsidR="00A706D4" w:rsidRDefault="001665F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Length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pal Length"</w:t>
      </w:r>
      <w:r>
        <w:rPr>
          <w:rStyle w:val="NormalTok"/>
        </w:rPr>
        <w:t>)</w:t>
      </w:r>
    </w:p>
    <w:p w14:paraId="4750D7AE" w14:textId="77777777" w:rsidR="00A706D4" w:rsidRDefault="001665F3">
      <w:pPr>
        <w:pStyle w:val="FirstParagraph"/>
      </w:pPr>
      <w:r>
        <w:rPr>
          <w:noProof/>
        </w:rPr>
        <w:lastRenderedPageBreak/>
        <w:drawing>
          <wp:inline distT="0" distB="0" distL="0" distR="0" wp14:anchorId="5F9D3126" wp14:editId="2C737112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mam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706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919FC" w14:textId="77777777" w:rsidR="001665F3" w:rsidRDefault="001665F3">
      <w:pPr>
        <w:spacing w:after="0"/>
      </w:pPr>
      <w:r>
        <w:separator/>
      </w:r>
    </w:p>
  </w:endnote>
  <w:endnote w:type="continuationSeparator" w:id="0">
    <w:p w14:paraId="41764BA3" w14:textId="77777777" w:rsidR="001665F3" w:rsidRDefault="001665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CFD34" w14:textId="77777777" w:rsidR="001665F3" w:rsidRDefault="001665F3">
      <w:r>
        <w:separator/>
      </w:r>
    </w:p>
  </w:footnote>
  <w:footnote w:type="continuationSeparator" w:id="0">
    <w:p w14:paraId="76593B22" w14:textId="77777777" w:rsidR="001665F3" w:rsidRDefault="001665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1640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A5C06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AEF"/>
    <w:rsid w:val="001665F3"/>
    <w:rsid w:val="004E29B3"/>
    <w:rsid w:val="00590D07"/>
    <w:rsid w:val="00784D58"/>
    <w:rsid w:val="008D6863"/>
    <w:rsid w:val="00A706D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B3BCAF"/>
  <w15:docId w15:val="{179A9004-1C7A-7B4F-855C-402FC3B65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ir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89</Words>
  <Characters>1080</Characters>
  <Application>Microsoft Office Word</Application>
  <DocSecurity>0</DocSecurity>
  <Lines>9</Lines>
  <Paragraphs>2</Paragraphs>
  <ScaleCrop>false</ScaleCrop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</dc:title>
  <dc:creator>Saddam Abbasi</dc:creator>
  <cp:keywords/>
  <cp:lastModifiedBy>Khulood Nasr Awadh Abdulla Al-Sadi</cp:lastModifiedBy>
  <cp:revision>2</cp:revision>
  <dcterms:created xsi:type="dcterms:W3CDTF">2021-10-20T08:07:00Z</dcterms:created>
  <dcterms:modified xsi:type="dcterms:W3CDTF">2021-10-20T08:07:00Z</dcterms:modified>
</cp:coreProperties>
</file>